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EBB29E" w14:textId="77777777" w:rsidR="002F403A" w:rsidRPr="00E668B1" w:rsidRDefault="007A5880">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eastAsia="Arial"/>
          <w:b/>
          <w:noProof/>
          <w:sz w:val="32"/>
          <w:szCs w:val="32"/>
          <w:lang w:eastAsia="en-US" w:bidi="en-US"/>
        </w:rPr>
      </w:pPr>
      <w:bookmarkStart w:id="0" w:name="_GoBack"/>
      <w:bookmarkEnd w:id="0"/>
      <w:r w:rsidRPr="00E668B1">
        <w:rPr>
          <w:rFonts w:eastAsia="Arial"/>
          <w:b/>
          <w:noProof/>
          <w:sz w:val="32"/>
          <w:szCs w:val="32"/>
          <w:lang w:eastAsia="en-US" w:bidi="en-US"/>
        </w:rPr>
        <w:t>BOARD RESOLUTION OF [YOUR COMPANY NAME]</w:t>
      </w:r>
    </w:p>
    <w:p w14:paraId="03EBB29F" w14:textId="4D4277FE" w:rsidR="002F403A" w:rsidRPr="00E668B1" w:rsidRDefault="007A5880">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eastAsia="Arial"/>
          <w:b/>
          <w:noProof/>
          <w:sz w:val="32"/>
          <w:szCs w:val="32"/>
          <w:lang w:eastAsia="en-US" w:bidi="en-US"/>
        </w:rPr>
      </w:pPr>
      <w:r w:rsidRPr="00E668B1">
        <w:rPr>
          <w:rFonts w:eastAsia="Arial"/>
          <w:b/>
          <w:noProof/>
          <w:sz w:val="32"/>
          <w:szCs w:val="32"/>
          <w:lang w:eastAsia="en-US" w:bidi="en-US"/>
        </w:rPr>
        <w:t>APPROVIN</w:t>
      </w:r>
      <w:r w:rsidR="00AE53D4">
        <w:rPr>
          <w:rFonts w:eastAsia="Arial"/>
          <w:b/>
          <w:noProof/>
          <w:sz w:val="32"/>
          <w:szCs w:val="32"/>
          <w:lang w:eastAsia="en-US" w:bidi="en-US"/>
        </w:rPr>
        <w:t>G BUSINESS ASSET ACQUISTION</w:t>
      </w:r>
    </w:p>
    <w:p w14:paraId="03EBB2A0" w14:textId="77777777" w:rsidR="002F403A" w:rsidRPr="00E668B1" w:rsidRDefault="002F403A">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noProof/>
          <w:lang w:eastAsia="en-US" w:bidi="en-US"/>
        </w:rPr>
      </w:pPr>
    </w:p>
    <w:p w14:paraId="03EBB2A1" w14:textId="26481D1F" w:rsidR="002F403A" w:rsidRPr="00E668B1" w:rsidRDefault="00AE53D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b/>
          <w:noProof/>
          <w:sz w:val="28"/>
          <w:szCs w:val="28"/>
          <w:lang w:eastAsia="en-US" w:bidi="en-US"/>
        </w:rPr>
      </w:pPr>
      <w:r>
        <w:rPr>
          <w:rFonts w:eastAsia="Arial"/>
          <w:b/>
          <w:noProof/>
          <w:sz w:val="28"/>
          <w:szCs w:val="28"/>
          <w:lang w:eastAsia="en-US" w:bidi="en-US"/>
        </w:rPr>
        <w:t>DATE PASSED:</w:t>
      </w:r>
    </w:p>
    <w:p w14:paraId="03EBB2A2" w14:textId="77777777" w:rsidR="002F403A" w:rsidRPr="00E668B1" w:rsidRDefault="002F403A">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u w:val="single"/>
          <w:lang w:eastAsia="en-US" w:bidi="en-US"/>
        </w:rPr>
      </w:pPr>
    </w:p>
    <w:p w14:paraId="03EBB2A3" w14:textId="77777777" w:rsidR="002F403A" w:rsidRPr="00E668B1" w:rsidRDefault="002F403A">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u w:val="single"/>
          <w:lang w:eastAsia="en-US" w:bidi="en-US"/>
        </w:rPr>
      </w:pPr>
    </w:p>
    <w:p w14:paraId="03EBB2A4" w14:textId="77777777" w:rsidR="002F403A" w:rsidRPr="00E668B1" w:rsidRDefault="002F403A">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line="240" w:lineRule="auto"/>
        <w:rPr>
          <w:rFonts w:eastAsia="Arial"/>
          <w:noProof/>
          <w:u w:val="single"/>
          <w:lang w:eastAsia="en-US" w:bidi="en-US"/>
        </w:rPr>
      </w:pPr>
    </w:p>
    <w:p w14:paraId="03EBB2A5" w14:textId="0AA150BE" w:rsidR="002F403A" w:rsidRPr="00E668B1" w:rsidRDefault="00AE53D4">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line="240" w:lineRule="auto"/>
        <w:rPr>
          <w:rFonts w:eastAsia="Arial"/>
          <w:noProof/>
          <w:u w:val="single"/>
          <w:lang w:eastAsia="en-US" w:bidi="en-US"/>
        </w:rPr>
      </w:pPr>
      <w:r>
        <w:rPr>
          <w:rFonts w:eastAsia="Arial"/>
          <w:noProof/>
          <w:u w:val="single"/>
          <w:lang w:eastAsia="en-US" w:bidi="en-US"/>
        </w:rPr>
        <w:t>BUSINESS ASSET ACQUISITION</w:t>
      </w:r>
    </w:p>
    <w:p w14:paraId="03EBB2A6" w14:textId="77777777" w:rsidR="002F403A" w:rsidRPr="00E668B1" w:rsidRDefault="002F403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color w:val="auto"/>
          <w:sz w:val="24"/>
          <w:szCs w:val="24"/>
          <w:lang w:eastAsia="en-US" w:bidi="en-US"/>
        </w:rPr>
      </w:pPr>
    </w:p>
    <w:p w14:paraId="03EBB2A7" w14:textId="366EA6F6" w:rsidR="002F403A" w:rsidRPr="00E668B1" w:rsidRDefault="007A588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E668B1">
        <w:rPr>
          <w:rFonts w:ascii="Times New Roman" w:eastAsia="Arial" w:hAnsi="Times New Roman" w:cs="Times New Roman"/>
          <w:noProof/>
          <w:sz w:val="24"/>
          <w:szCs w:val="24"/>
          <w:lang w:eastAsia="en-US" w:bidi="en-US"/>
        </w:rPr>
        <w:t xml:space="preserve">WHEREAS, it is considered </w:t>
      </w:r>
      <w:r w:rsidR="00AE53D4">
        <w:rPr>
          <w:rFonts w:ascii="Times New Roman" w:eastAsia="Arial" w:hAnsi="Times New Roman" w:cs="Times New Roman"/>
          <w:noProof/>
          <w:sz w:val="24"/>
          <w:szCs w:val="24"/>
          <w:lang w:eastAsia="en-US" w:bidi="en-US"/>
        </w:rPr>
        <w:t>adequate</w:t>
      </w:r>
      <w:r w:rsidRPr="00E668B1">
        <w:rPr>
          <w:rFonts w:ascii="Times New Roman" w:eastAsia="Arial" w:hAnsi="Times New Roman" w:cs="Times New Roman"/>
          <w:noProof/>
          <w:sz w:val="24"/>
          <w:szCs w:val="24"/>
          <w:lang w:eastAsia="en-US" w:bidi="en-US"/>
        </w:rPr>
        <w:t xml:space="preserve"> for [</w:t>
      </w:r>
      <w:r w:rsidR="00AE53D4">
        <w:rPr>
          <w:rFonts w:ascii="Times New Roman" w:eastAsia="Arial" w:hAnsi="Times New Roman" w:cs="Times New Roman"/>
          <w:noProof/>
          <w:sz w:val="24"/>
          <w:szCs w:val="24"/>
          <w:lang w:eastAsia="en-US" w:bidi="en-US"/>
        </w:rPr>
        <w:t xml:space="preserve">NAME OF </w:t>
      </w:r>
      <w:r w:rsidRPr="00E668B1">
        <w:rPr>
          <w:rFonts w:ascii="Times New Roman" w:eastAsia="Arial" w:hAnsi="Times New Roman" w:cs="Times New Roman"/>
          <w:noProof/>
          <w:sz w:val="24"/>
          <w:szCs w:val="24"/>
          <w:lang w:eastAsia="en-US" w:bidi="en-US"/>
        </w:rPr>
        <w:t>YOUR COMPANY</w:t>
      </w:r>
      <w:r w:rsidR="00AE53D4">
        <w:rPr>
          <w:rFonts w:ascii="Times New Roman" w:eastAsia="Arial" w:hAnsi="Times New Roman" w:cs="Times New Roman"/>
          <w:noProof/>
          <w:sz w:val="24"/>
          <w:szCs w:val="24"/>
          <w:lang w:eastAsia="en-US" w:bidi="en-US"/>
        </w:rPr>
        <w:t>]</w:t>
      </w:r>
      <w:r w:rsidRPr="00E668B1">
        <w:rPr>
          <w:rFonts w:ascii="Times New Roman" w:eastAsia="Arial" w:hAnsi="Times New Roman" w:cs="Times New Roman"/>
          <w:noProof/>
          <w:sz w:val="24"/>
          <w:szCs w:val="24"/>
          <w:lang w:eastAsia="en-US" w:bidi="en-US"/>
        </w:rPr>
        <w:t xml:space="preserve"> to acquire all of the business assets of [BUSINESS NAME], be it:</w:t>
      </w:r>
    </w:p>
    <w:p w14:paraId="03EBB2A8" w14:textId="77777777" w:rsidR="002F403A" w:rsidRPr="00E668B1" w:rsidRDefault="002F403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03EBB2A9" w14:textId="54D0EAD1" w:rsidR="002F403A" w:rsidRPr="00BB2082" w:rsidRDefault="007A588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E668B1">
        <w:rPr>
          <w:rFonts w:ascii="Times New Roman" w:eastAsia="Arial" w:hAnsi="Times New Roman" w:cs="Times New Roman"/>
          <w:noProof/>
          <w:sz w:val="24"/>
          <w:szCs w:val="24"/>
          <w:lang w:eastAsia="en-US" w:bidi="en-US"/>
        </w:rPr>
        <w:t>RESOLVED, that [YOUR COMPANY NAME] executes an agreement to purchase the business assets of [BUSINESS NAME] in accordance with a purchase agreement</w:t>
      </w:r>
      <w:r w:rsidRPr="00BB2082">
        <w:rPr>
          <w:rFonts w:ascii="Times New Roman" w:eastAsia="Arial" w:hAnsi="Times New Roman" w:cs="Times New Roman"/>
          <w:sz w:val="24"/>
          <w:szCs w:val="24"/>
          <w:lang w:eastAsia="en-US" w:bidi="en-US"/>
        </w:rPr>
        <w:t xml:space="preserve"> </w:t>
      </w:r>
      <w:r w:rsidR="00141272">
        <w:rPr>
          <w:rFonts w:ascii="Times New Roman" w:eastAsia="Arial" w:hAnsi="Times New Roman" w:cs="Times New Roman"/>
          <w:sz w:val="24"/>
          <w:szCs w:val="24"/>
          <w:lang w:eastAsia="en-US" w:bidi="en-US"/>
        </w:rPr>
        <w:t>append</w:t>
      </w:r>
      <w:r w:rsidRPr="00BB2082">
        <w:rPr>
          <w:rFonts w:ascii="Times New Roman" w:eastAsia="Arial" w:hAnsi="Times New Roman" w:cs="Times New Roman"/>
          <w:sz w:val="24"/>
          <w:szCs w:val="24"/>
          <w:lang w:eastAsia="en-US" w:bidi="en-US"/>
        </w:rPr>
        <w:t>ed hereto, and be it:</w:t>
      </w:r>
    </w:p>
    <w:p w14:paraId="03EBB2AA" w14:textId="77777777" w:rsidR="002F403A" w:rsidRPr="00BB2082" w:rsidRDefault="002F403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3EBB2AB" w14:textId="0595AC98" w:rsidR="002F403A" w:rsidRPr="00E668B1" w:rsidRDefault="007A588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r w:rsidRPr="00BB2082">
        <w:rPr>
          <w:rFonts w:eastAsia="Arial"/>
          <w:lang w:eastAsia="en-US" w:bidi="en-US"/>
        </w:rPr>
        <w:t>RESOLVED, that the officers of this co</w:t>
      </w:r>
      <w:r w:rsidR="00141272">
        <w:rPr>
          <w:rFonts w:eastAsia="Arial"/>
          <w:lang w:eastAsia="en-US" w:bidi="en-US"/>
        </w:rPr>
        <w:t>mpany</w:t>
      </w:r>
      <w:r w:rsidRPr="00BB2082">
        <w:rPr>
          <w:rFonts w:eastAsia="Arial"/>
          <w:lang w:eastAsia="en-US" w:bidi="en-US"/>
        </w:rPr>
        <w:t xml:space="preserve"> are, and each acting alone is, hereby authori</w:t>
      </w:r>
      <w:r w:rsidR="00141272">
        <w:rPr>
          <w:rFonts w:eastAsia="Arial"/>
          <w:lang w:eastAsia="en-US" w:bidi="en-US"/>
        </w:rPr>
        <w:t>s</w:t>
      </w:r>
      <w:r w:rsidRPr="00BB2082">
        <w:rPr>
          <w:rFonts w:eastAsia="Arial"/>
          <w:lang w:eastAsia="en-US" w:bidi="en-US"/>
        </w:rPr>
        <w:t xml:space="preserve">ed </w:t>
      </w:r>
      <w:r w:rsidRPr="00E668B1">
        <w:rPr>
          <w:rFonts w:eastAsia="Arial"/>
          <w:noProof/>
          <w:lang w:eastAsia="en-US" w:bidi="en-US"/>
        </w:rPr>
        <w:t>to do and perform any and all such acts, including execution of any and all documents and certificates, as such officers shall deem necessary or advisable, to carry out the purposes and intent of the foregoing resolutions.</w:t>
      </w:r>
    </w:p>
    <w:p w14:paraId="03EBB2AC" w14:textId="77777777" w:rsidR="002F403A" w:rsidRPr="00E668B1" w:rsidRDefault="002F403A">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p>
    <w:p w14:paraId="03EBB2AD" w14:textId="77777777" w:rsidR="002F403A" w:rsidRPr="00BB2082" w:rsidRDefault="007A588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r w:rsidRPr="00E668B1">
        <w:rPr>
          <w:rFonts w:eastAsia="Arial"/>
          <w:noProof/>
          <w:lang w:eastAsia="en-US" w:bidi="en-US"/>
        </w:rPr>
        <w:t>RESOLVED FURTHER, that any actions taken by such officers prior to the date of the foregoing resolutions adopted hereby that are within the authority conferred thereby are hereby ratified, confirmed and approved as the acts and deeds of this corporation.</w:t>
      </w:r>
    </w:p>
    <w:p w14:paraId="03EBB2AE" w14:textId="77777777" w:rsidR="002F403A" w:rsidRPr="00BB2082" w:rsidRDefault="002F403A">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03EBB2AF" w14:textId="77777777" w:rsidR="002F403A" w:rsidRPr="00BB2082" w:rsidRDefault="007A588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r w:rsidRPr="00E668B1">
        <w:rPr>
          <w:rFonts w:eastAsia="Arial"/>
          <w:noProof/>
          <w:lang w:eastAsia="en-US" w:bidi="en-US"/>
        </w:rPr>
        <w:t>It is hereby certified by the undersigned that the foregoing resolution was duly passed by the Board of Directors of the above-named Company on the [DAY] day of [MONTH, YEAR], in accordance with</w:t>
      </w:r>
      <w:r w:rsidRPr="00BB2082">
        <w:rPr>
          <w:rFonts w:eastAsia="Arial"/>
          <w:lang w:eastAsia="en-US" w:bidi="en-US"/>
        </w:rPr>
        <w:t xml:space="preserve"> the Memorandum or By-Laws and Articles of Incorporation of the Company and the laws and by-laws governing the Company and that the said resolution has been duly recorded in the Minute Book and is in full force and effect.</w:t>
      </w:r>
    </w:p>
    <w:p w14:paraId="03EBB2B0" w14:textId="77777777" w:rsidR="002F403A" w:rsidRPr="00BB2082" w:rsidRDefault="002F403A">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03EBB2B1" w14:textId="77777777" w:rsidR="002F403A" w:rsidRPr="00BB2082" w:rsidRDefault="002F403A">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03EBB2B2" w14:textId="77777777" w:rsidR="002F403A" w:rsidRPr="00BB2082" w:rsidRDefault="002F403A">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03EBB2B3" w14:textId="77777777" w:rsidR="002F403A" w:rsidRPr="00BB2082" w:rsidRDefault="007A58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CA" w:bidi="en-CA"/>
        </w:rPr>
      </w:pPr>
      <w:r w:rsidRPr="00BB2082">
        <w:rPr>
          <w:rFonts w:eastAsia="Arial"/>
          <w:u w:val="single"/>
          <w:lang w:eastAsia="en-CA" w:bidi="en-CA"/>
        </w:rPr>
        <w:tab/>
      </w:r>
      <w:r w:rsidRPr="00BB2082">
        <w:rPr>
          <w:rFonts w:eastAsia="Arial"/>
          <w:u w:val="single"/>
          <w:lang w:eastAsia="en-CA" w:bidi="en-CA"/>
        </w:rPr>
        <w:tab/>
      </w:r>
      <w:r w:rsidRPr="00BB2082">
        <w:rPr>
          <w:rFonts w:eastAsia="Arial"/>
          <w:u w:val="single"/>
          <w:lang w:eastAsia="en-CA" w:bidi="en-CA"/>
        </w:rPr>
        <w:tab/>
      </w:r>
      <w:r w:rsidRPr="00BB2082">
        <w:rPr>
          <w:rFonts w:eastAsia="Arial"/>
          <w:u w:val="single"/>
          <w:lang w:eastAsia="en-CA" w:bidi="en-CA"/>
        </w:rPr>
        <w:tab/>
      </w:r>
      <w:r w:rsidRPr="00BB2082">
        <w:rPr>
          <w:rFonts w:eastAsia="Arial"/>
          <w:u w:val="single"/>
          <w:lang w:eastAsia="en-CA" w:bidi="en-CA"/>
        </w:rPr>
        <w:tab/>
      </w:r>
    </w:p>
    <w:p w14:paraId="03EBB2B4" w14:textId="77777777" w:rsidR="002F403A" w:rsidRPr="00BB2082" w:rsidRDefault="007A58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r w:rsidRPr="00BB2082">
        <w:rPr>
          <w:rFonts w:eastAsia="Arial"/>
          <w:lang w:eastAsia="en-CA" w:bidi="en-CA"/>
        </w:rPr>
        <w:t>[DIRECTOR]</w:t>
      </w:r>
    </w:p>
    <w:p w14:paraId="03EBB2B5" w14:textId="77777777" w:rsidR="002F403A" w:rsidRPr="00BB2082" w:rsidRDefault="002F40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03EBB2B6" w14:textId="77777777" w:rsidR="002F403A" w:rsidRPr="00BB2082" w:rsidRDefault="002F40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03EBB2B7" w14:textId="77777777" w:rsidR="002F403A" w:rsidRPr="00BB2082" w:rsidRDefault="002F40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03EBB2B8" w14:textId="77777777" w:rsidR="002F403A" w:rsidRPr="00BB2082" w:rsidRDefault="007A58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CA" w:bidi="en-CA"/>
        </w:rPr>
      </w:pPr>
      <w:r w:rsidRPr="00BB2082">
        <w:rPr>
          <w:rFonts w:eastAsia="Arial"/>
          <w:u w:val="single"/>
          <w:lang w:eastAsia="en-CA" w:bidi="en-CA"/>
        </w:rPr>
        <w:tab/>
      </w:r>
      <w:r w:rsidRPr="00BB2082">
        <w:rPr>
          <w:rFonts w:eastAsia="Arial"/>
          <w:u w:val="single"/>
          <w:lang w:eastAsia="en-CA" w:bidi="en-CA"/>
        </w:rPr>
        <w:tab/>
      </w:r>
      <w:r w:rsidRPr="00BB2082">
        <w:rPr>
          <w:rFonts w:eastAsia="Arial"/>
          <w:u w:val="single"/>
          <w:lang w:eastAsia="en-CA" w:bidi="en-CA"/>
        </w:rPr>
        <w:tab/>
      </w:r>
      <w:r w:rsidRPr="00BB2082">
        <w:rPr>
          <w:rFonts w:eastAsia="Arial"/>
          <w:u w:val="single"/>
          <w:lang w:eastAsia="en-CA" w:bidi="en-CA"/>
        </w:rPr>
        <w:tab/>
      </w:r>
      <w:r w:rsidRPr="00BB2082">
        <w:rPr>
          <w:rFonts w:eastAsia="Arial"/>
          <w:u w:val="single"/>
          <w:lang w:eastAsia="en-CA" w:bidi="en-CA"/>
        </w:rPr>
        <w:tab/>
      </w:r>
    </w:p>
    <w:p w14:paraId="03EBB2B9" w14:textId="77777777" w:rsidR="002F403A" w:rsidRPr="00BB2082" w:rsidRDefault="007A58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r w:rsidRPr="00BB2082">
        <w:rPr>
          <w:rFonts w:eastAsia="Arial"/>
          <w:lang w:eastAsia="en-CA" w:bidi="en-CA"/>
        </w:rPr>
        <w:t>[DIRECTOR]</w:t>
      </w:r>
    </w:p>
    <w:p w14:paraId="03EBB2BA" w14:textId="77777777" w:rsidR="002F403A" w:rsidRPr="00BB2082" w:rsidRDefault="002F40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03EBB2BB" w14:textId="77777777" w:rsidR="002F403A" w:rsidRPr="00BB2082" w:rsidRDefault="002F40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03EBB2BC" w14:textId="77777777" w:rsidR="002F403A" w:rsidRPr="00BB2082" w:rsidRDefault="002F40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03EBB2BD" w14:textId="77777777" w:rsidR="002F403A" w:rsidRPr="00BB2082" w:rsidRDefault="007A58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CA" w:bidi="en-CA"/>
        </w:rPr>
      </w:pPr>
      <w:r w:rsidRPr="00BB2082">
        <w:rPr>
          <w:rFonts w:eastAsia="Arial"/>
          <w:u w:val="single"/>
          <w:lang w:eastAsia="en-CA" w:bidi="en-CA"/>
        </w:rPr>
        <w:tab/>
      </w:r>
      <w:r w:rsidRPr="00BB2082">
        <w:rPr>
          <w:rFonts w:eastAsia="Arial"/>
          <w:u w:val="single"/>
          <w:lang w:eastAsia="en-CA" w:bidi="en-CA"/>
        </w:rPr>
        <w:tab/>
      </w:r>
      <w:r w:rsidRPr="00BB2082">
        <w:rPr>
          <w:rFonts w:eastAsia="Arial"/>
          <w:u w:val="single"/>
          <w:lang w:eastAsia="en-CA" w:bidi="en-CA"/>
        </w:rPr>
        <w:tab/>
      </w:r>
      <w:r w:rsidRPr="00BB2082">
        <w:rPr>
          <w:rFonts w:eastAsia="Arial"/>
          <w:u w:val="single"/>
          <w:lang w:eastAsia="en-CA" w:bidi="en-CA"/>
        </w:rPr>
        <w:tab/>
      </w:r>
      <w:r w:rsidRPr="00BB2082">
        <w:rPr>
          <w:rFonts w:eastAsia="Arial"/>
          <w:u w:val="single"/>
          <w:lang w:eastAsia="en-CA" w:bidi="en-CA"/>
        </w:rPr>
        <w:tab/>
      </w:r>
    </w:p>
    <w:p w14:paraId="03EBB2BE" w14:textId="77777777" w:rsidR="002F403A" w:rsidRPr="00BB2082" w:rsidRDefault="007A58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CA" w:bidi="en-CA"/>
        </w:rPr>
      </w:pPr>
      <w:r w:rsidRPr="00BB2082">
        <w:rPr>
          <w:rFonts w:eastAsia="Arial"/>
          <w:lang w:eastAsia="en-CA" w:bidi="en-CA"/>
        </w:rPr>
        <w:t>[DIRECTOR]</w:t>
      </w:r>
    </w:p>
    <w:p w14:paraId="03EBB2BF" w14:textId="77777777" w:rsidR="002F403A" w:rsidRPr="00BB2082" w:rsidRDefault="002F40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CA" w:bidi="en-CA"/>
        </w:rPr>
      </w:pPr>
    </w:p>
    <w:sectPr w:rsidR="002F403A" w:rsidRPr="00BB2082">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D9269C" w14:textId="77777777" w:rsidR="007416EA" w:rsidRDefault="007416EA">
      <w:r>
        <w:separator/>
      </w:r>
    </w:p>
  </w:endnote>
  <w:endnote w:type="continuationSeparator" w:id="0">
    <w:p w14:paraId="6932C729" w14:textId="77777777" w:rsidR="007416EA" w:rsidRDefault="007416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EBB2C1" w14:textId="12390EB1" w:rsidR="00DB7D0B" w:rsidRDefault="00DB7D0B">
    <w:pPr>
      <w:pStyle w:val="Footer"/>
      <w:tabs>
        <w:tab w:val="clear" w:pos="8640"/>
        <w:tab w:val="right" w:pos="9360"/>
      </w:tabs>
      <w:rPr>
        <w:rStyle w:val="PageNumber"/>
        <w:rFonts w:ascii="Arial" w:eastAsia="Arial" w:hAnsi="Arial" w:cs="Arial"/>
        <w:noProof/>
        <w:sz w:val="20"/>
      </w:rPr>
    </w:pPr>
    <w:r>
      <w:rPr>
        <w:rFonts w:ascii="Arial" w:eastAsia="Arial" w:hAnsi="Arial" w:cs="Arial"/>
        <w:sz w:val="20"/>
        <w:lang w:val="en-CA" w:eastAsia="en-CA" w:bidi="en-CA"/>
      </w:rPr>
      <w:t xml:space="preserve">Board Resolution </w:t>
    </w:r>
    <w:r>
      <w:rPr>
        <w:rFonts w:ascii="Arial" w:eastAsia="Arial" w:hAnsi="Arial" w:cs="Arial"/>
        <w:sz w:val="20"/>
        <w:lang w:val="en-CA" w:eastAsia="en-CA" w:bidi="en-CA"/>
      </w:rPr>
      <w:tab/>
      <w:t xml:space="preserve"> </w:t>
    </w:r>
    <w:r>
      <w:rPr>
        <w:rFonts w:ascii="Arial" w:eastAsia="Arial" w:hAnsi="Arial" w:cs="Arial"/>
        <w:sz w:val="20"/>
        <w:lang w:val="en-CA" w:eastAsia="en-CA" w:bidi="en-CA"/>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CA" w:eastAsia="en-CA" w:bidi="en-CA"/>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A5C22C" w14:textId="77777777" w:rsidR="007416EA" w:rsidRDefault="007416EA">
      <w:r>
        <w:separator/>
      </w:r>
    </w:p>
  </w:footnote>
  <w:footnote w:type="continuationSeparator" w:id="0">
    <w:p w14:paraId="0EEED480" w14:textId="77777777" w:rsidR="007416EA" w:rsidRDefault="007416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EBB2C0" w14:textId="77777777" w:rsidR="00DB7D0B" w:rsidRDefault="00DB7D0B">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3NzI0MTcyMDQwNjJU0lEKTi0uzszPAykwqQUARW4wrCwAAAA="/>
    <w:docVar w:name="Description" w:val="This template can be used as an example of a document containing details of the decisions made by the board of your company to approve the acquisition of business assets, to  be signed by the board.  The point of a Board Resolution is to address a specific issue that the board needs to decide on. It is a way of documenting a decision made by a Corporation's Board of Directors or Shareholders on behalf of the Corporation in writing. This particular board resolution deals with the approval of the acquisition of business assets. You can see more board  resolution templates that you may find useful here  https://www.templateguru.co.za/documents/board-resolutions/"/>
    <w:docVar w:name="Excerpt" w:val="BOARD RESOLUTION OF [YOUR COMPANY NAME] APPROVING THE ACQUISITION OF BUSINESS ASSETS    RESOLVED, that [YOUR COMPANY NAME] executes an agreement to purchase the business assets of [BUSINESS NAME] in accordance with a purchase agreement appended hereto,_x000a__x000a__x000a_  "/>
    <w:docVar w:name="Source" w:val="www.allbusiness.com"/>
    <w:docVar w:name="Tags" w:val="planning and management, board resolution, business document, business assets, board resolution of [your company name] approving the acquisition of business assets template , board resolution of [your company name] approving the acquisition of business assets example"/>
  </w:docVars>
  <w:rsids>
    <w:rsidRoot w:val="002F403A"/>
    <w:rsid w:val="00074737"/>
    <w:rsid w:val="00141272"/>
    <w:rsid w:val="00142B8B"/>
    <w:rsid w:val="001C6E08"/>
    <w:rsid w:val="002F403A"/>
    <w:rsid w:val="00347123"/>
    <w:rsid w:val="004918DC"/>
    <w:rsid w:val="006F1B68"/>
    <w:rsid w:val="007416EA"/>
    <w:rsid w:val="007A5880"/>
    <w:rsid w:val="007C60E6"/>
    <w:rsid w:val="00833F68"/>
    <w:rsid w:val="008C4014"/>
    <w:rsid w:val="00AE53D4"/>
    <w:rsid w:val="00B63CA3"/>
    <w:rsid w:val="00BB2082"/>
    <w:rsid w:val="00DB7D0B"/>
    <w:rsid w:val="00E668B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EBB2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paragraph" w:styleId="Heading1">
    <w:name w:val="heading 1"/>
    <w:basedOn w:val="Normal"/>
    <w:next w:val="BodyText"/>
    <w:uiPriority w:val="9"/>
    <w:qFormat/>
    <w:pPr>
      <w:keepNext/>
      <w:keepLines/>
      <w:spacing w:before="240" w:line="240" w:lineRule="exact"/>
      <w:ind w:right="72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customStyle="1" w:styleId="Centered">
    <w:name w:val="Centered"/>
    <w:basedOn w:val="Normal"/>
    <w:next w:val="BodyText"/>
    <w:qFormat/>
    <w:pPr>
      <w:spacing w:after="240" w:line="240" w:lineRule="exact"/>
      <w:jc w:val="center"/>
    </w:pPr>
  </w:style>
  <w:style w:type="paragraph" w:styleId="BodyText">
    <w:name w:val="Body Text"/>
    <w:basedOn w:val="Normal"/>
    <w:qFormat/>
    <w:pPr>
      <w:widowControl w:val="0"/>
      <w:spacing w:after="240"/>
      <w:ind w:firstLine="1440"/>
    </w:pPr>
  </w:style>
  <w:style w:type="paragraph" w:styleId="NormalWeb">
    <w:name w:val="Normal (Web)"/>
    <w:basedOn w:val="Normal"/>
    <w:qFormat/>
    <w:rPr>
      <w:rFonts w:ascii="Verdana" w:eastAsia="Verdana" w:hAnsi="Verdana" w:cs="Verdana"/>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06</TotalTime>
  <Pages>1</Pages>
  <Words>231</Words>
  <Characters>120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BOARD RESOLUTION OF [COMPANY]</vt:lpstr>
    </vt:vector>
  </TitlesOfParts>
  <Company/>
  <LinksUpToDate>false</LinksUpToDate>
  <CharactersWithSpaces>1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0-29T12:18:00Z</dcterms:created>
  <dcterms:modified xsi:type="dcterms:W3CDTF">2019-10-21T19:15:00Z</dcterms:modified>
  <cp:category/>
</cp:coreProperties>
</file>